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w:t>
      </w:r>
      <w:proofErr w:type="spellStart"/>
      <w:r>
        <w:t>Virera</w:t>
      </w:r>
      <w:proofErr w:type="spellEnd"/>
      <w:r>
        <w:t xml:space="preserve">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Pr="001511A5" w:rsidRDefault="001511A5"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Pr="00867826" w:rsidRDefault="00867826"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lastRenderedPageBreak/>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22"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25"/>
      <w:headerReference w:type="first" r:id="rId26"/>
      <w:footerReference w:type="first" r:id="rId27"/>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39F98" w14:textId="77777777" w:rsidR="00003A94" w:rsidRDefault="00003A94" w:rsidP="0073492E">
      <w:pPr>
        <w:spacing w:after="0" w:line="240" w:lineRule="auto"/>
      </w:pPr>
      <w:r>
        <w:separator/>
      </w:r>
    </w:p>
  </w:endnote>
  <w:endnote w:type="continuationSeparator" w:id="0">
    <w:p w14:paraId="647B3FB4" w14:textId="77777777" w:rsidR="00003A94" w:rsidRDefault="00003A94"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1F290" w14:textId="77777777" w:rsidR="00003A94" w:rsidRDefault="00003A94" w:rsidP="0073492E">
      <w:pPr>
        <w:spacing w:after="0" w:line="240" w:lineRule="auto"/>
      </w:pPr>
      <w:r>
        <w:separator/>
      </w:r>
    </w:p>
  </w:footnote>
  <w:footnote w:type="continuationSeparator" w:id="0">
    <w:p w14:paraId="776AEB77" w14:textId="77777777" w:rsidR="00003A94" w:rsidRDefault="00003A94"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6258"/>
    <w:rsid w:val="00067C2B"/>
    <w:rsid w:val="00086A0B"/>
    <w:rsid w:val="00097608"/>
    <w:rsid w:val="000C7793"/>
    <w:rsid w:val="000D3C74"/>
    <w:rsid w:val="00123212"/>
    <w:rsid w:val="001511A5"/>
    <w:rsid w:val="001644E0"/>
    <w:rsid w:val="00164D70"/>
    <w:rsid w:val="00172407"/>
    <w:rsid w:val="00176C6F"/>
    <w:rsid w:val="00187F25"/>
    <w:rsid w:val="001B2B13"/>
    <w:rsid w:val="0020035E"/>
    <w:rsid w:val="0023070F"/>
    <w:rsid w:val="00234E79"/>
    <w:rsid w:val="002571FC"/>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D0A6C"/>
    <w:rsid w:val="003D3E47"/>
    <w:rsid w:val="003E15FC"/>
    <w:rsid w:val="003F1987"/>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1695A"/>
    <w:rsid w:val="006352F2"/>
    <w:rsid w:val="00640D72"/>
    <w:rsid w:val="00652726"/>
    <w:rsid w:val="0065378C"/>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C105C"/>
    <w:rsid w:val="00A01ED6"/>
    <w:rsid w:val="00A04EBF"/>
    <w:rsid w:val="00A15F3E"/>
    <w:rsid w:val="00A16FD9"/>
    <w:rsid w:val="00A20FF1"/>
    <w:rsid w:val="00A22C2B"/>
    <w:rsid w:val="00A30C01"/>
    <w:rsid w:val="00A32186"/>
    <w:rsid w:val="00A32F85"/>
    <w:rsid w:val="00A344E6"/>
    <w:rsid w:val="00A52A1B"/>
    <w:rsid w:val="00A63DC6"/>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1525A"/>
    <w:rsid w:val="00F1780F"/>
    <w:rsid w:val="00F26746"/>
    <w:rsid w:val="00F345B0"/>
    <w:rsid w:val="00F66D53"/>
    <w:rsid w:val="00F70C21"/>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www.bcu.ac.uk/library/services-and-support/referencing"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279</Words>
  <Characters>3579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cp:revision>
  <cp:lastPrinted>2024-01-31T16:51:00Z</cp:lastPrinted>
  <dcterms:created xsi:type="dcterms:W3CDTF">2025-02-11T15:34:00Z</dcterms:created>
  <dcterms:modified xsi:type="dcterms:W3CDTF">2025-02-11T15:34:00Z</dcterms:modified>
</cp:coreProperties>
</file>